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47813407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EFEB0D8" w14:textId="77777777"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0BD35964" w14:textId="3AC9D3F7"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6D5A74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February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 </w:t>
            </w:r>
            <w:r w:rsidR="006D5A74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-5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</w:t>
            </w:r>
            <w:r w:rsidR="00895BD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</w:t>
            </w:r>
          </w:p>
          <w:p w14:paraId="4618FBD0" w14:textId="6ABA7F82"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3D1E5F" w:rsidRPr="00CC1FB3" w14:paraId="18B41498" w14:textId="77777777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2B5C5BD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A0C3E0B" w14:textId="77777777" w:rsidR="006D5A74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Monday</w:t>
            </w:r>
          </w:p>
          <w:p w14:paraId="526FAB4A" w14:textId="10F524FF" w:rsidR="00CC1FB3" w:rsidRDefault="006D5A74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  <w:r w:rsidR="00CC1FB3"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="00CC1FB3"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10B289A" w14:textId="6B5A25F3" w:rsidR="005428DA" w:rsidRPr="00CC1FB3" w:rsidRDefault="005428DA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42152F1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4D77CDD4" w14:textId="20FD6C8A" w:rsidR="00CC1FB3" w:rsidRPr="003D1E5F" w:rsidRDefault="00231F5C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8201589" w14:textId="12E0A4EF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231F5C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1E6E23D" w14:textId="4244E33F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231F5C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1822437" w14:textId="4673752E" w:rsidR="00B66958" w:rsidRP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231F5C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</w:tr>
      <w:tr w:rsidR="00231F5C" w:rsidRPr="00CC1FB3" w14:paraId="67DA70B5" w14:textId="77777777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F86D10D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020EC4A8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0B9B07D9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11C9A58" w14:textId="77777777" w:rsidR="00231F5C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EEB44C" w14:textId="17CBA48A" w:rsidR="00231F5C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week 14</w:t>
            </w:r>
          </w:p>
          <w:p w14:paraId="7A73F348" w14:textId="4D49175A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11BDD4" w14:textId="0809631A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enu (Salad and Entrée)</w:t>
            </w:r>
          </w:p>
          <w:p w14:paraId="6B2B9A2F" w14:textId="02C6F0B1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0C7445" w14:textId="3B4A3134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: Verbs Group Practice</w:t>
            </w:r>
          </w:p>
          <w:p w14:paraId="284E5AE1" w14:textId="61012C0C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03BF0D" w14:textId="2E49D75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Lesson 1 due</w:t>
            </w:r>
          </w:p>
          <w:p w14:paraId="0DFC8027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9D3A6D" w14:textId="17EA2E3C" w:rsidR="006D5A74" w:rsidRPr="00CC1FB3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65BD2EC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week 14</w:t>
            </w:r>
          </w:p>
          <w:p w14:paraId="2BB7700B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521456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enu (Salad and Entrée)</w:t>
            </w:r>
          </w:p>
          <w:p w14:paraId="62E305E0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654C06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: Verbs Group Practice</w:t>
            </w:r>
          </w:p>
          <w:p w14:paraId="5B22605D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036E9BA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Lesson 1 due</w:t>
            </w:r>
          </w:p>
          <w:p w14:paraId="3A59D366" w14:textId="2ACD0F2B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504CFA9" w14:textId="6A9DB10F" w:rsidR="00231F5C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WT/ 54321 14</w:t>
            </w:r>
          </w:p>
          <w:p w14:paraId="3E9E8F93" w14:textId="63F6CF4B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7B68BC" w14:textId="7CAF40B3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stralian Menu Cont. due end of class.</w:t>
            </w:r>
          </w:p>
          <w:p w14:paraId="6A520C1C" w14:textId="68A77C64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C5BE995" w14:textId="3D3C1C24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mmar: Verbs, Individual Practice due Friday</w:t>
            </w:r>
          </w:p>
          <w:p w14:paraId="42F201AD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58A195" w14:textId="59372F13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9610623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WT/ 54321 14</w:t>
            </w:r>
          </w:p>
          <w:p w14:paraId="1A356880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DF6ACAD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stralian Menu Cont. due end of class.</w:t>
            </w:r>
          </w:p>
          <w:p w14:paraId="4B4B28D6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D6A783B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mmar: Verbs, Individual Practice due Friday</w:t>
            </w:r>
          </w:p>
          <w:p w14:paraId="76760BA9" w14:textId="040DBF69" w:rsidR="00231F5C" w:rsidRPr="00CC1FB3" w:rsidRDefault="00231F5C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BFF87E1" w14:textId="2090EB60" w:rsidR="00231F5C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</w:t>
            </w:r>
            <w:r w:rsidRPr="006D5A74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  <w:r w:rsidRPr="006D5A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ek 1</w:t>
            </w:r>
            <w:r w:rsidR="006D5A74">
              <w:rPr>
                <w:rFonts w:ascii="Times New Roman" w:eastAsia="Times New Roman" w:hAnsi="Times New Roman" w:cs="Times New Roman"/>
                <w:sz w:val="24"/>
                <w:szCs w:val="24"/>
              </w:rPr>
              <w:t>4 due</w:t>
            </w:r>
          </w:p>
          <w:p w14:paraId="5851F67D" w14:textId="77777777" w:rsidR="00231F5C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6788F7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: Writing Connection WS</w:t>
            </w:r>
          </w:p>
          <w:p w14:paraId="2023C655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ue Tuesday (test also on Tuesday)</w:t>
            </w:r>
          </w:p>
          <w:p w14:paraId="18C2703B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6E26F72" w14:textId="792CCEBA" w:rsidR="006D5A74" w:rsidRPr="00CC1FB3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- SNEAKERS</w:t>
            </w:r>
          </w:p>
        </w:tc>
      </w:tr>
      <w:tr w:rsidR="00231F5C" w:rsidRPr="00CC1FB3" w14:paraId="7E833AAB" w14:textId="77777777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222B92E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4926E2FE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73DEF679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C64F343" w14:textId="4703A104" w:rsidR="00231F5C" w:rsidRPr="003D1E5F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5E48100" w14:textId="16B9DC9B" w:rsidR="00231F5C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  <w:r w:rsidR="006D5A74">
              <w:rPr>
                <w:rFonts w:ascii="Times New Roman" w:eastAsia="Times New Roman" w:hAnsi="Times New Roman" w:cs="Times New Roman"/>
                <w:sz w:val="24"/>
                <w:szCs w:val="24"/>
              </w:rPr>
              <w:t>/ 54321 Week 33</w:t>
            </w:r>
          </w:p>
          <w:p w14:paraId="3A35B424" w14:textId="73E051F3" w:rsidR="00231F5C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: Coordinate Adjectives</w:t>
            </w:r>
          </w:p>
          <w:p w14:paraId="7FB4DDC5" w14:textId="58ACD091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8CA2A35" w14:textId="3C48CAE3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Step 2 Verbs – Groups WS</w:t>
            </w:r>
          </w:p>
          <w:p w14:paraId="4F9C2FF8" w14:textId="35E91E34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3873F3" w14:textId="24E5964C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– Sneakers (SLIDE DECK in Classroom)</w:t>
            </w:r>
          </w:p>
          <w:p w14:paraId="64CFC75C" w14:textId="77777777" w:rsidR="00231F5C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D53838" w14:textId="55F259D4" w:rsidR="006D5A74" w:rsidRPr="00CC1FB3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WS Lesson 1 d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3DB86C9" w14:textId="02688DAF" w:rsidR="00231F5C" w:rsidRPr="00CC1FB3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34F49C6" w14:textId="3FFE9FA2" w:rsidR="00231F5C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</w:t>
            </w:r>
            <w:r w:rsidR="006D5A7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263EEA70" w14:textId="2EF8543D" w:rsidR="006D5A74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: Coordinate Adjectives</w:t>
            </w:r>
          </w:p>
          <w:p w14:paraId="351DB805" w14:textId="5DB42166" w:rsidR="006D5A74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Step 2 – Verbs – IND Practice WS Due Monday.</w:t>
            </w:r>
          </w:p>
          <w:p w14:paraId="62723EB0" w14:textId="3662C4E6" w:rsidR="006D5A74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: SNEAKERS cont.</w:t>
            </w:r>
          </w:p>
          <w:p w14:paraId="6635F00D" w14:textId="0B92B704" w:rsidR="00231F5C" w:rsidRPr="00CC1FB3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8ED9BE9" w14:textId="2751EF56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1F5C" w:rsidRPr="00CC1FB3" w14:paraId="60B61ECA" w14:textId="77777777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A5E60D1" w14:textId="77777777" w:rsidR="00231F5C" w:rsidRDefault="00231F5C" w:rsidP="00231F5C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</w:p>
          <w:p w14:paraId="0B6EAA16" w14:textId="2E400539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     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2F7FBA20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521436F0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17EB08" w14:textId="22BDCBB0" w:rsidR="006D5A74" w:rsidRDefault="00231F5C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D5A74"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week 33</w:t>
            </w:r>
          </w:p>
          <w:p w14:paraId="663BEC90" w14:textId="23EF310C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A395FF2" w14:textId="534E8B0F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D5A7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gital Escape Room</w:t>
            </w:r>
          </w:p>
          <w:p w14:paraId="07399AFD" w14:textId="47FB9BE6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FE617A7" w14:textId="414889D1" w:rsidR="00231F5C" w:rsidRP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Grammar Verbs – group Practice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A03F54A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week 33</w:t>
            </w:r>
          </w:p>
          <w:p w14:paraId="44E5F851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5740C80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D5A7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gital Escape Room</w:t>
            </w:r>
          </w:p>
          <w:p w14:paraId="10105282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39CDABA4" w14:textId="21E4A342" w:rsidR="00231F5C" w:rsidRP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Grammar Verbs – group Practic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8ADF844" w14:textId="5586480F" w:rsidR="00231F5C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</w:t>
            </w:r>
            <w:r w:rsidR="006D5A7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2B4EEFE9" w14:textId="77777777" w:rsidR="00231F5C" w:rsidRDefault="006D5A74" w:rsidP="006D5A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Verbs – Individual Practice WS</w:t>
            </w:r>
          </w:p>
          <w:p w14:paraId="405E082E" w14:textId="77777777" w:rsidR="006D5A74" w:rsidRDefault="006D5A74" w:rsidP="006D5A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etry Stations</w:t>
            </w:r>
          </w:p>
          <w:p w14:paraId="5D1BBD41" w14:textId="0225A0D5" w:rsidR="006D5A74" w:rsidRPr="00BE4641" w:rsidRDefault="006D5A74" w:rsidP="006D5A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Letter to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lf ?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)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CB79713" w14:textId="77777777" w:rsidR="006D5A74" w:rsidRDefault="006D5A74" w:rsidP="006D5A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3</w:t>
            </w:r>
          </w:p>
          <w:p w14:paraId="1A2B7FF5" w14:textId="77777777" w:rsidR="006D5A74" w:rsidRDefault="006D5A74" w:rsidP="006D5A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Verbs – Individual Practice WS</w:t>
            </w:r>
          </w:p>
          <w:p w14:paraId="7B7AD426" w14:textId="11D89B7F" w:rsidR="00231F5C" w:rsidRPr="00CC1FB3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etry Stations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67C1832" w14:textId="77777777" w:rsidR="00231F5C" w:rsidRDefault="00231F5C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D5A74"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due</w:t>
            </w:r>
          </w:p>
          <w:p w14:paraId="19DAFD72" w14:textId="77777777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ammar Writing Connections WS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 Test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uesday)</w:t>
            </w:r>
          </w:p>
          <w:p w14:paraId="01F9A185" w14:textId="05293A08" w:rsidR="006D5A74" w:rsidRPr="00CC1FB3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oetry Unit cont. </w:t>
            </w:r>
          </w:p>
        </w:tc>
      </w:tr>
      <w:tr w:rsidR="00231F5C" w:rsidRPr="00CC1FB3" w14:paraId="37839556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5C8236C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A03B044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A8DE5DC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0B81BDC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211B931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CFA405A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1F5C" w:rsidRPr="00CC1FB3" w14:paraId="38AEA1FE" w14:textId="77777777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E04D983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14286B7" w14:textId="2C68BE5D" w:rsidR="00231F5C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nit 7 definitions</w:t>
            </w:r>
          </w:p>
          <w:p w14:paraId="3055606D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5BB8EC" w14:textId="6656F081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een Mab Poster Due</w:t>
            </w:r>
          </w:p>
          <w:p w14:paraId="68A38FCF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6F4F28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: Verbs Notes and Group Practice</w:t>
            </w:r>
          </w:p>
          <w:p w14:paraId="16170685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BF9DAA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 &amp; J Act 2, 3</w:t>
            </w:r>
          </w:p>
          <w:p w14:paraId="55D731F8" w14:textId="201E8B24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iz Act 1 </w:t>
            </w:r>
          </w:p>
          <w:p w14:paraId="3C1B7C11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036A654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3</w:t>
            </w:r>
          </w:p>
          <w:p w14:paraId="67E5DDA4" w14:textId="5CAA1D6D" w:rsidR="006D5A74" w:rsidRPr="00CE0DD9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ot Summaries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88AC4A0" w14:textId="427FB562" w:rsidR="00231F5C" w:rsidRPr="00CC1FB3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31DD0928" w14:textId="46552442" w:rsidR="00231F5C" w:rsidRPr="00CC1FB3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F432CD3" w14:textId="77777777" w:rsidR="00231F5C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7</w:t>
            </w:r>
          </w:p>
          <w:p w14:paraId="134F67B3" w14:textId="77777777" w:rsidR="006D5A74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– Verbs Individual Practice WS</w:t>
            </w:r>
          </w:p>
          <w:p w14:paraId="54989730" w14:textId="77777777" w:rsidR="006D5A74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 &amp; J Act 3,4, Questions</w:t>
            </w:r>
          </w:p>
          <w:p w14:paraId="2DE9ABB5" w14:textId="77777777" w:rsidR="006D5A74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4</w:t>
            </w:r>
          </w:p>
          <w:p w14:paraId="67007544" w14:textId="77777777" w:rsidR="006D5A74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ot Summaries</w:t>
            </w:r>
          </w:p>
          <w:p w14:paraId="07B4FEF4" w14:textId="3B3F58CE" w:rsidR="006D5A74" w:rsidRPr="00CC1FB3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 Act 2 &amp; Lit Term Quiz 14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A4CF299" w14:textId="556DCA6F" w:rsidR="00231F5C" w:rsidRPr="00CC1FB3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7F7B510" w14:textId="576679C2" w:rsidR="00231F5C" w:rsidRDefault="006D5A74" w:rsidP="00231F5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 U7</w:t>
            </w:r>
          </w:p>
          <w:p w14:paraId="5467B100" w14:textId="3D74CBBE" w:rsidR="006D5A74" w:rsidRDefault="006D5A74" w:rsidP="00231F5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Verbs – Writing Connection WS (Due Tuesday, Quiz on Grammar Step 1 and 2)</w:t>
            </w:r>
          </w:p>
          <w:p w14:paraId="732DCA51" w14:textId="3D0B47F1" w:rsidR="006D5A74" w:rsidRDefault="006D5A74" w:rsidP="00231F5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 &amp; J Quiz Act 3, Read Act 4, Study Questions</w:t>
            </w:r>
          </w:p>
          <w:p w14:paraId="74D3AEC1" w14:textId="206D7435" w:rsidR="006D5A74" w:rsidRDefault="006D5A74" w:rsidP="00231F5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5</w:t>
            </w:r>
          </w:p>
          <w:p w14:paraId="421848D3" w14:textId="17CA11BD" w:rsidR="00231F5C" w:rsidRPr="009B6B8C" w:rsidRDefault="00231F5C" w:rsidP="00231F5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1F5C" w:rsidRPr="00CC1FB3" w14:paraId="2E03BC35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E8950DC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4EFDB9F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0C9121E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CC8DAF2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0844BC8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E5C17A3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6057F79F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153C9"/>
    <w:rsid w:val="00033700"/>
    <w:rsid w:val="000756B4"/>
    <w:rsid w:val="00094DF1"/>
    <w:rsid w:val="000D419C"/>
    <w:rsid w:val="00100E09"/>
    <w:rsid w:val="00121CB4"/>
    <w:rsid w:val="0012680B"/>
    <w:rsid w:val="00134DEF"/>
    <w:rsid w:val="00145ADC"/>
    <w:rsid w:val="001853E0"/>
    <w:rsid w:val="001A45DD"/>
    <w:rsid w:val="001D745B"/>
    <w:rsid w:val="001E68F0"/>
    <w:rsid w:val="002135A0"/>
    <w:rsid w:val="00222234"/>
    <w:rsid w:val="00231F5C"/>
    <w:rsid w:val="00247754"/>
    <w:rsid w:val="002728B0"/>
    <w:rsid w:val="002A09D0"/>
    <w:rsid w:val="002A37BB"/>
    <w:rsid w:val="002B07F3"/>
    <w:rsid w:val="002D77B0"/>
    <w:rsid w:val="00325EB6"/>
    <w:rsid w:val="00350909"/>
    <w:rsid w:val="00364935"/>
    <w:rsid w:val="00364B63"/>
    <w:rsid w:val="003C4A4C"/>
    <w:rsid w:val="003D1E5F"/>
    <w:rsid w:val="0040023F"/>
    <w:rsid w:val="004112FF"/>
    <w:rsid w:val="00426461"/>
    <w:rsid w:val="00440935"/>
    <w:rsid w:val="004671D9"/>
    <w:rsid w:val="00494E6A"/>
    <w:rsid w:val="004B5A66"/>
    <w:rsid w:val="004D7FE1"/>
    <w:rsid w:val="004E3494"/>
    <w:rsid w:val="005428DA"/>
    <w:rsid w:val="005C1CD1"/>
    <w:rsid w:val="0066615C"/>
    <w:rsid w:val="006A438E"/>
    <w:rsid w:val="006A71F1"/>
    <w:rsid w:val="006D5A74"/>
    <w:rsid w:val="0074233A"/>
    <w:rsid w:val="007A35BE"/>
    <w:rsid w:val="00821A8D"/>
    <w:rsid w:val="00833277"/>
    <w:rsid w:val="00853E72"/>
    <w:rsid w:val="00863AC6"/>
    <w:rsid w:val="008721E2"/>
    <w:rsid w:val="00890D63"/>
    <w:rsid w:val="00895BDD"/>
    <w:rsid w:val="008B0A67"/>
    <w:rsid w:val="008B6BA4"/>
    <w:rsid w:val="008E0A89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E2118"/>
    <w:rsid w:val="00AF79E4"/>
    <w:rsid w:val="00B325AE"/>
    <w:rsid w:val="00B41E77"/>
    <w:rsid w:val="00B564AD"/>
    <w:rsid w:val="00B65CBD"/>
    <w:rsid w:val="00B66958"/>
    <w:rsid w:val="00B828CF"/>
    <w:rsid w:val="00BD2315"/>
    <w:rsid w:val="00BD520B"/>
    <w:rsid w:val="00BE4641"/>
    <w:rsid w:val="00C238C5"/>
    <w:rsid w:val="00C3728A"/>
    <w:rsid w:val="00C757D4"/>
    <w:rsid w:val="00C87175"/>
    <w:rsid w:val="00CC1FB3"/>
    <w:rsid w:val="00CC79FD"/>
    <w:rsid w:val="00CE0DD9"/>
    <w:rsid w:val="00D0064E"/>
    <w:rsid w:val="00D12012"/>
    <w:rsid w:val="00D37E50"/>
    <w:rsid w:val="00D50866"/>
    <w:rsid w:val="00D6556A"/>
    <w:rsid w:val="00D83E1E"/>
    <w:rsid w:val="00DA1AD6"/>
    <w:rsid w:val="00DF61EA"/>
    <w:rsid w:val="00E03EC8"/>
    <w:rsid w:val="00E07400"/>
    <w:rsid w:val="00E27109"/>
    <w:rsid w:val="00EB50CD"/>
    <w:rsid w:val="00F02A5B"/>
    <w:rsid w:val="00F04F74"/>
    <w:rsid w:val="00F07A38"/>
    <w:rsid w:val="00F14A9A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DACA4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2241F-CB21-4734-92FD-C4D9B7126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21-01-28T16:29:00Z</cp:lastPrinted>
  <dcterms:created xsi:type="dcterms:W3CDTF">2021-01-28T16:30:00Z</dcterms:created>
  <dcterms:modified xsi:type="dcterms:W3CDTF">2021-01-28T16:30:00Z</dcterms:modified>
</cp:coreProperties>
</file>